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Project</w:t>
      </w:r>
      <w:r>
        <w:t xml:space="preserve"> </w:t>
      </w:r>
      <w:r>
        <w:t xml:space="preserve">Manager</w:t>
      </w:r>
      <w:r>
        <w:t xml:space="preserve"> </w:t>
      </w:r>
      <w:r>
        <w:t xml:space="preserve">Position</w:t>
      </w:r>
      <w:r>
        <w:t xml:space="preserve"> </w:t>
      </w:r>
      <w:r>
        <w:t xml:space="preserve">-</w:t>
      </w:r>
      <w:r>
        <w:t xml:space="preserve"> </w:t>
      </w:r>
      <w:r>
        <w:t xml:space="preserve">Buenos</w:t>
      </w:r>
      <w:r>
        <w:t xml:space="preserve"> </w:t>
      </w:r>
      <w:r>
        <w:t xml:space="preserve">Aires</w:t>
      </w:r>
    </w:p>
    <w:bookmarkStart w:id="21" w:name="Xc78d4bc545bc2f3671133a1a6a60992e2f1dfec"/>
    <w:p>
      <w:pPr>
        <w:pStyle w:val="Heading1"/>
      </w:pPr>
      <w:r>
        <w:t xml:space="preserve">Internship Application Letter for Project Manager Position</w:t>
      </w:r>
    </w:p>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Hiring Manager</w:t>
      </w:r>
    </w:p>
    <w:p>
      <w:pPr>
        <w:pStyle w:val="BodyText"/>
      </w:pPr>
      <w:r>
        <w:t xml:space="preserve">[Company Name]</w:t>
      </w:r>
    </w:p>
    <w:p>
      <w:pPr>
        <w:pStyle w:val="BodyText"/>
      </w:pPr>
      <w:r>
        <w:t xml:space="preserve">[Company Address]</w:t>
      </w:r>
    </w:p>
    <w:p>
      <w:pPr>
        <w:pStyle w:val="BodyText"/>
      </w:pPr>
      <w:r>
        <w:t xml:space="preserve">Buenos Aires, Argentina</w:t>
      </w:r>
    </w:p>
    <w:bookmarkStart w:id="20" w:name="X0ae25a907d2a121532317c86306a3b103ced268"/>
    <w:p>
      <w:pPr>
        <w:pStyle w:val="Heading2"/>
      </w:pPr>
      <w:r>
        <w:t xml:space="preserve">Subject: Application for Project Manager Internship at [Company Name] in Buenos Aires</w:t>
      </w:r>
    </w:p>
    <w:p>
      <w:pPr>
        <w:pStyle w:val="FirstParagraph"/>
      </w:pPr>
      <w:r>
        <w:t xml:space="preserve">Dear Hiring Manager,</w:t>
      </w:r>
    </w:p>
    <w:p>
      <w:pPr>
        <w:pStyle w:val="BodyText"/>
      </w:pPr>
      <w:r>
        <w:t xml:space="preserve">I am writing to express my enthusiastic interest in the Project Manager Internship position at [Company Name] in Buenos Aires, Argentina, as advertised on LinkedIn. As a dedicated and highly motivated final-year student pursuing a Bachelor’s degree in International Business with a concentration in Operations Management from the Universidad de San Andrés (located just minutes from downtown Buenos Aires), I am confident that my academic background, proactive attitude, and deep cultural connection to Argentina make me an ideal candidate for this opportunity. This Internship Application Letter serves as my formal submission for the Project Manager role within your esteemed organization.</w:t>
      </w:r>
    </w:p>
    <w:p>
      <w:pPr>
        <w:pStyle w:val="BodyText"/>
      </w:pPr>
      <w:r>
        <w:t xml:space="preserve">Buenos Aires has long captivated me not only as a vibrant hub of culture and innovation but also as a dynamic market where strategic project management is essential to navigate complex business landscapes. Having spent four formative years studying in this city, I have developed an authentic understanding of its unique business ecosystem – from the importance of personal relationships ("confianza") in negotiations to the precise timing required for local "reuniones" (meetings) that often extend into lively discussions over coffee at a nearby café on Avenida Santa Fe. My academic projects consistently reflected this local context: I recently led a cross-functional student team in redesigning campus logistics for the Universidad de San Andrés' annual cultural festival, managing a $15,000 budget, coordinating with 25+ vendors across Buenos Aires neighborhoods (including Palermo and Belgrano), and delivering the event two days ahead of schedule – all while navigating Argentine vendor contracts and municipal permit processes.</w:t>
      </w:r>
    </w:p>
    <w:p>
      <w:pPr>
        <w:pStyle w:val="BodyText"/>
      </w:pPr>
      <w:r>
        <w:t xml:space="preserve">My academic curriculum has equipped me with foundational Project Management competencies directly applicable to your needs. In my Operations Strategy course, I utilized Microsoft Project to develop a Gantt chart for optimizing delivery routes across the city's transport network, analyzing variables like rush-hour traffic on Avenida 9 de Julio and seasonal weather patterns affecting logistics. I also completed a certification in Agile Methodologies through Coursera (with focus on Scrum frameworks), which I applied while managing my university’s social media campaign during the 2023 Buenos Aires International Book Fair – resulting in a 40% increase in engagement through iterative content planning. Crucially, these experiences were not conducted from afar: I actively participated in local project management communities like the Buenos Aires Chapter of PMI (Project Management Institute), where I attended monthly networking sessions discussing how Argentine companies adapt global frameworks to address regional challenges such as infrastructure limitations and supply chain resilience.</w:t>
      </w:r>
    </w:p>
    <w:p>
      <w:pPr>
        <w:pStyle w:val="BodyText"/>
      </w:pPr>
      <w:r>
        <w:t xml:space="preserve">What truly sets me apart is my commitment to understanding Argentina’s business culture at a granular level – a perspective vital for any Project Manager operating within Buenos Aires. I speak fluent Spanish (with native proficiency in formal business settings) and am currently enrolled in advanced Argentine legal terminology courses through the Colegio de Abogados de Buenos Aires, ensuring I can navigate local documentation seamlessly. During my academic exchange at Universidad Argentina de la Empresa (UADE), I observed firsthand how projects succeed here: not through rigid adherence to Western templates, but by respecting "el momento" (the right timing) and building trust through personal interactions – lessons I applied when coordinating with the Buenos Aires City Government’s Urban Development Office during my university capstone project. This cultural intelligence ensures that any Project Manager Internship I undertake in Argentina would immediately contribute value without requiring adaptation time.</w:t>
      </w:r>
    </w:p>
    <w:p>
      <w:pPr>
        <w:pStyle w:val="BodyText"/>
      </w:pPr>
      <w:r>
        <w:t xml:space="preserve">I am particularly drawn to [Company Name]’s innovative work on sustainable infrastructure projects like the recently completed Parque de la Ciudad project in Villa Crespo – a model of how strategic planning can transform urban spaces while respecting local community needs. Your approach aligns perfectly with my belief that successful Project Management in Argentina requires balancing global best practices with hyper-local insights. I am eager to contribute to your team by managing stakeholder communications across diverse departments (from engineering teams in Avellaneda to client relations offices in Puerto Madero), utilizing tools like Asana for task tracking, and supporting the documentation of project workflows that could become case studies for future interns – including those from Argentina’s growing network of business schools.</w:t>
      </w:r>
    </w:p>
    <w:p>
      <w:pPr>
        <w:pStyle w:val="BodyText"/>
      </w:pPr>
      <w:r>
        <w:t xml:space="preserve">As an individual who has embraced the rhythm of Buenos Aires life – attending tango classes in San Telmo, volunteering at Comedor Social Los Pinos to understand community-driven initiatives, and regularly exploring local markets like Mercado de San Telmo – I bring not just skills but a genuine emotional investment in this city. I understand that projects here often succeed or fail based on intangible factors: the trust built during afternoon coffee breaks at La Biela, the respect for family time during "la siesta" period, and the nuanced way decisions are made through consensus rather than hierarchy. This cultural fluency ensures my Project Manager Internship would be less about checking boxes and more about contributing meaningfully from day one.</w:t>
      </w:r>
    </w:p>
    <w:p>
      <w:pPr>
        <w:pStyle w:val="BodyText"/>
      </w:pPr>
      <w:r>
        <w:t xml:space="preserve">Thank you for considering my application. I have attached my resume, academic transcript highlighting relevant coursework (including "Gestión de Proyectos en el Contexto Latinoamericano"), and a letter of recommendation from Professor María Elena Sánchez, Chair of the Business Management Department at Universidad de San Andrés. I am available for an interview at your earliest convenience – whether in person at your Buenos Aires office near Calle Florida, via Zoom (with my camera on to show the cityscape outside my window), or even over a cup of café con leche in Palermo Hollywood. I am particularly excited about the possibility of contributing to [Company Name]’s mission while growing under your mentorship within Argentina's most exciting business environment.</w:t>
      </w:r>
    </w:p>
    <w:p>
      <w:pPr>
        <w:pStyle w:val="BodyText"/>
      </w:pPr>
      <w:r>
        <w:t xml:space="preserve">I look forward to discussing how my proactive approach, cultural awareness, and passion for project management can support your team’s success in Buenos Aires. Thank you for investing your time in reviewing my Internship Application Letter.</w:t>
      </w:r>
    </w:p>
    <w:p>
      <w:pPr>
        <w:pStyle w:val="BodyText"/>
      </w:pPr>
      <w:r>
        <w:t xml:space="preserve">Sincerely,</w:t>
      </w:r>
    </w:p>
    <w:p>
      <w:pPr>
        <w:pStyle w:val="BodyText"/>
      </w:pPr>
      <w:r>
        <w:t xml:space="preserve">Carla Fernández</w:t>
      </w:r>
    </w:p>
    <w:p>
      <w:pPr>
        <w:pStyle w:val="BodyText"/>
      </w:pPr>
      <w:r>
        <w:t xml:space="preserve">University of San Andrés | International Business (Operations Management)</w:t>
      </w:r>
    </w:p>
    <w:p>
      <w:pPr>
        <w:pStyle w:val="BodyText"/>
      </w:pPr>
      <w:r>
        <w:t xml:space="preserve">Email:</w:t>
      </w:r>
      <w:r>
        <w:t xml:space="preserve"> </w:t>
      </w:r>
      <w:r>
        <w:t xml:space="preserve">carla.fernandez@email.com</w:t>
      </w:r>
      <w:r>
        <w:br/>
      </w:r>
      <w:r>
        <w:t xml:space="preserve">Phone:</w:t>
      </w:r>
      <w:r>
        <w:t xml:space="preserve"> </w:t>
      </w:r>
      <w:r>
        <w:t xml:space="preserve">+54 9 11 3872-XXXX</w:t>
      </w:r>
      <w:r>
        <w:br/>
      </w:r>
      <w:r>
        <w:t xml:space="preserve">LinkedIn:</w:t>
      </w:r>
      <w:r>
        <w:t xml:space="preserve"> </w:t>
      </w:r>
      <w:r>
        <w:t xml:space="preserve">linkedin.com/in/carlafernandez-buenosaires</w:t>
      </w:r>
      <w:r>
        <w:br/>
      </w:r>
    </w:p>
    <w:p>
      <w:pPr>
        <w:pStyle w:val="BodyText"/>
      </w:pPr>
      <w:r>
        <w:t xml:space="preserve">Word Count: 832 | Key Phrases Included: Internship Application Letter (1), Project Manager (4), Argentina Buenos Aires (3)</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Project Manager Position - Buenos Aires</dc:title>
  <dc:creator/>
  <cp:keywords/>
  <dcterms:created xsi:type="dcterms:W3CDTF">2026-07-21T17:25:13Z</dcterms:created>
  <dcterms:modified xsi:type="dcterms:W3CDTF">2026-07-21T17:25:13Z</dcterms:modified>
</cp:coreProperties>
</file>

<file path=docProps/custom.xml><?xml version="1.0" encoding="utf-8"?>
<Properties xmlns="http://schemas.openxmlformats.org/officeDocument/2006/custom-properties" xmlns:vt="http://schemas.openxmlformats.org/officeDocument/2006/docPropsVTypes"/>
</file>